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95594B" w:rsidRPr="00EE108B" w:rsidRDefault="00347C49" w:rsidP="00C21F25">
      <w:pPr>
        <w:rPr>
          <w:sz w:val="24"/>
        </w:rPr>
      </w:pPr>
      <w:r>
        <w:rPr>
          <w:noProof/>
          <w:sz w:val="24"/>
        </w:rPr>
        <w:t>Mic</w:t>
      </w:r>
      <w:r w:rsidR="00C21F25">
        <w:rPr>
          <w:noProof/>
          <w:sz w:val="24"/>
        </w:rPr>
        <w:t>h</w:t>
      </w:r>
      <w:r>
        <w:rPr>
          <w:noProof/>
          <w:sz w:val="24"/>
        </w:rPr>
        <w:t>a</w:t>
      </w:r>
      <w:r w:rsidR="00C21F25">
        <w:rPr>
          <w:noProof/>
          <w:sz w:val="24"/>
        </w:rPr>
        <w:t>el Martin</w:t>
      </w:r>
    </w:p>
    <w:p w:rsidR="00EE108B" w:rsidRPr="00EE108B" w:rsidRDefault="00C21F25" w:rsidP="00C21F25">
      <w:pPr>
        <w:rPr>
          <w:sz w:val="24"/>
        </w:rPr>
      </w:pPr>
      <w:r>
        <w:rPr>
          <w:sz w:val="24"/>
        </w:rPr>
        <w:t>S1315352</w:t>
      </w:r>
    </w:p>
    <w:p w:rsidR="00EE108B" w:rsidRPr="00EE108B" w:rsidRDefault="00EE108B" w:rsidP="00EE108B">
      <w:pPr>
        <w:jc w:val="center"/>
        <w:rPr>
          <w:sz w:val="24"/>
        </w:rPr>
      </w:pPr>
      <w:r w:rsidRPr="00EE108B">
        <w:rPr>
          <w:sz w:val="24"/>
        </w:rPr>
        <w:t>Computer Games (Software Development)</w:t>
      </w:r>
    </w:p>
    <w:p w:rsidR="00EE108B" w:rsidRPr="00EE108B" w:rsidRDefault="00EE108B" w:rsidP="00EE108B">
      <w:pPr>
        <w:jc w:val="center"/>
        <w:rPr>
          <w:sz w:val="24"/>
        </w:rPr>
      </w:pPr>
    </w:p>
    <w:p w:rsidR="00EE108B" w:rsidRDefault="00EE108B" w:rsidP="00EE108B">
      <w:r w:rsidRPr="00EE108B">
        <w:t xml:space="preserve">I confirm that the code contained in this file (other than that provided or </w:t>
      </w:r>
      <w:r w:rsidRPr="00BA5479">
        <w:rPr>
          <w:noProof/>
        </w:rPr>
        <w:t>authorised</w:t>
      </w:r>
      <w:r w:rsidRPr="00EE108B">
        <w:t xml:space="preserve">) is all my own work and has not been submitted elsewhere in </w:t>
      </w:r>
      <w:r w:rsidRPr="00C21F25">
        <w:rPr>
          <w:noProof/>
        </w:rPr>
        <w:t>fulfi</w:t>
      </w:r>
      <w:r w:rsidR="00C21F25">
        <w:rPr>
          <w:noProof/>
        </w:rPr>
        <w:t>l</w:t>
      </w:r>
      <w:r w:rsidRPr="00C21F25">
        <w:rPr>
          <w:noProof/>
        </w:rPr>
        <w:t>lment</w:t>
      </w:r>
      <w:r w:rsidR="00C21F25">
        <w:t xml:space="preserve"> of this or any other award.</w:t>
      </w:r>
    </w:p>
    <w:p w:rsidR="00FF5CB6" w:rsidRDefault="00FF5CB6" w:rsidP="00EE108B"/>
    <w:p w:rsidR="00FF5CB6" w:rsidRPr="00EE108B" w:rsidRDefault="00FF5CB6" w:rsidP="00EE108B">
      <w:r>
        <w:t xml:space="preserve">Git Hub Repository - </w:t>
      </w:r>
      <w:r w:rsidRPr="00FF5CB6">
        <w:t>https://github.com/</w:t>
      </w:r>
      <w:r w:rsidR="00C21F25">
        <w:t>crazispike/</w:t>
      </w:r>
      <w:bookmarkStart w:id="0" w:name="_GoBack"/>
      <w:bookmarkEnd w:id="0"/>
      <w:r w:rsidR="00C21F25">
        <w:t>GP3_Coursework</w:t>
      </w:r>
      <w:r w:rsidR="0054004A">
        <w:t>_MMarti205</w:t>
      </w:r>
    </w:p>
    <w:sectPr w:rsidR="00FF5CB6" w:rsidRPr="00EE108B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doNotDisplayPageBoundaries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jcwMDE3NzC0NDE2MDZW0lEKTi0uzszPAykwqgUAAXn9ySwAAAA="/>
  </w:docVars>
  <w:rsids>
    <w:rsidRoot w:val="00EE108B"/>
    <w:rsid w:val="00062338"/>
    <w:rsid w:val="00347C49"/>
    <w:rsid w:val="00467540"/>
    <w:rsid w:val="0054004A"/>
    <w:rsid w:val="0095594B"/>
    <w:rsid w:val="00BA5479"/>
    <w:rsid w:val="00C21F25"/>
    <w:rsid w:val="00C9291B"/>
    <w:rsid w:val="00DA6F43"/>
    <w:rsid w:val="00DB0F90"/>
    <w:rsid w:val="00EE108B"/>
    <w:rsid w:val="00FF5CB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microsoft.com/office/2007/relationships/stylesWithEffects" Target="stylesWithEffect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=""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48</Words>
  <Characters>279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Glasgow Caledonian University</Company>
  <LinksUpToDate>false</LinksUpToDate>
  <CharactersWithSpaces>326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Information Services</dc:creator>
  <cp:lastModifiedBy>Michael</cp:lastModifiedBy>
  <cp:revision>7</cp:revision>
  <dcterms:created xsi:type="dcterms:W3CDTF">2017-04-18T16:02:00Z</dcterms:created>
  <dcterms:modified xsi:type="dcterms:W3CDTF">2017-04-18T16:05:00Z</dcterms:modified>
</cp:coreProperties>
</file>